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lka wol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l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6 Lombardy Lane,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lka6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6061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